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Кась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92808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95511" cy="2849077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188016" cy="235818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2395" cy="339771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31532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03520" cy="459125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39519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11888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тём Касьянов</dc:creator>
  <dc:language>ru-RU</dc:language>
  <cp:keywords/>
  <dcterms:created xsi:type="dcterms:W3CDTF">2024-03-02T10:46:23Z</dcterms:created>
  <dcterms:modified xsi:type="dcterms:W3CDTF">2024-03-02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